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4536" w:type="dxa"/>
        <w:tblInd w:w="-289" w:type="dxa"/>
        <w:tblLook w:val="04A0" w:firstRow="1" w:lastRow="0" w:firstColumn="1" w:lastColumn="0" w:noHBand="0" w:noVBand="1"/>
      </w:tblPr>
      <w:tblGrid>
        <w:gridCol w:w="600"/>
        <w:gridCol w:w="8965"/>
        <w:gridCol w:w="1279"/>
        <w:gridCol w:w="1365"/>
        <w:gridCol w:w="1247"/>
        <w:gridCol w:w="1080"/>
      </w:tblGrid>
      <w:tr w:rsidR="00EA17DF" w:rsidRPr="00F41980" w14:paraId="798AC360" w14:textId="77777777" w:rsidTr="109E0A4F">
        <w:trPr>
          <w:trHeight w:val="300"/>
        </w:trPr>
        <w:tc>
          <w:tcPr>
            <w:tcW w:w="600" w:type="dxa"/>
          </w:tcPr>
          <w:p w14:paraId="12EC5AE2" w14:textId="77777777" w:rsidR="00EA17DF" w:rsidRPr="00F41980" w:rsidRDefault="00EA17DF" w:rsidP="00237B67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8965" w:type="dxa"/>
            <w:hideMark/>
          </w:tcPr>
          <w:p w14:paraId="106748E7" w14:textId="77777777" w:rsidR="00EA17DF" w:rsidRPr="00F41980" w:rsidRDefault="00EA17DF" w:rsidP="00237B67">
            <w:pPr>
              <w:rPr>
                <w:rFonts w:eastAsia="Times New Roman" w:cs="Times New Roman"/>
                <w:b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b/>
                <w:sz w:val="24"/>
                <w:szCs w:val="24"/>
                <w:lang w:eastAsia="en-GB"/>
              </w:rPr>
              <w:t>Experience</w:t>
            </w:r>
          </w:p>
        </w:tc>
        <w:tc>
          <w:tcPr>
            <w:tcW w:w="1279" w:type="dxa"/>
            <w:noWrap/>
            <w:hideMark/>
          </w:tcPr>
          <w:p w14:paraId="65646D41" w14:textId="77777777" w:rsidR="00EA17DF" w:rsidRPr="00F41980" w:rsidRDefault="00EA17DF" w:rsidP="00237B67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365" w:type="dxa"/>
            <w:noWrap/>
            <w:hideMark/>
          </w:tcPr>
          <w:p w14:paraId="58C03E50" w14:textId="77777777" w:rsidR="00EA17DF" w:rsidRPr="00F41980" w:rsidRDefault="00EA17DF" w:rsidP="00237B67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Application</w:t>
            </w:r>
          </w:p>
        </w:tc>
        <w:tc>
          <w:tcPr>
            <w:tcW w:w="1247" w:type="dxa"/>
            <w:noWrap/>
            <w:hideMark/>
          </w:tcPr>
          <w:p w14:paraId="62236BE3" w14:textId="77777777" w:rsidR="00EA17DF" w:rsidRPr="00F41980" w:rsidRDefault="00EA17DF" w:rsidP="00237B67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Interview</w:t>
            </w:r>
          </w:p>
        </w:tc>
        <w:tc>
          <w:tcPr>
            <w:tcW w:w="1080" w:type="dxa"/>
            <w:noWrap/>
            <w:hideMark/>
          </w:tcPr>
          <w:p w14:paraId="03EEC1BB" w14:textId="77777777" w:rsidR="00EA17DF" w:rsidRPr="00F41980" w:rsidRDefault="00EA17DF" w:rsidP="00237B67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Exercise</w:t>
            </w:r>
          </w:p>
        </w:tc>
      </w:tr>
      <w:tr w:rsidR="00260C93" w:rsidRPr="00F41980" w14:paraId="3670988D" w14:textId="77777777" w:rsidTr="109E0A4F">
        <w:trPr>
          <w:trHeight w:val="424"/>
        </w:trPr>
        <w:tc>
          <w:tcPr>
            <w:tcW w:w="600" w:type="dxa"/>
          </w:tcPr>
          <w:p w14:paraId="5B762CAA" w14:textId="77777777" w:rsidR="00260C93" w:rsidRPr="00F41980" w:rsidRDefault="00260C93" w:rsidP="00260C93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8965" w:type="dxa"/>
            <w:hideMark/>
          </w:tcPr>
          <w:p w14:paraId="5F9C5A16" w14:textId="69D4A1F5" w:rsidR="00260C93" w:rsidRPr="00F41980" w:rsidRDefault="00260C93" w:rsidP="00260C93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32926">
              <w:t>Can demonstrate at least 1 year</w:t>
            </w:r>
            <w:r w:rsidR="003D1ED4">
              <w:t>'s</w:t>
            </w:r>
            <w:r w:rsidRPr="00E32926">
              <w:t xml:space="preserve"> experience </w:t>
            </w:r>
            <w:r w:rsidR="003D1ED4">
              <w:t>in</w:t>
            </w:r>
            <w:r w:rsidRPr="00E32926">
              <w:t xml:space="preserve"> </w:t>
            </w:r>
            <w:r w:rsidR="00D600DC">
              <w:t xml:space="preserve">planning and delivering </w:t>
            </w:r>
            <w:r w:rsidRPr="00E32926">
              <w:t>su</w:t>
            </w:r>
            <w:r w:rsidR="00D600DC">
              <w:t xml:space="preserve">ccessful community fundraising campaigns – that support and involve individuals, groups and other supporters   </w:t>
            </w:r>
            <w:r w:rsidRPr="00E32926">
              <w:t xml:space="preserve"> </w:t>
            </w:r>
          </w:p>
        </w:tc>
        <w:tc>
          <w:tcPr>
            <w:tcW w:w="1279" w:type="dxa"/>
            <w:noWrap/>
            <w:hideMark/>
          </w:tcPr>
          <w:p w14:paraId="0C38E027" w14:textId="77777777" w:rsidR="00260C93" w:rsidRPr="00F41980" w:rsidRDefault="00260C93" w:rsidP="00260C93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Essential</w:t>
            </w:r>
          </w:p>
        </w:tc>
        <w:tc>
          <w:tcPr>
            <w:tcW w:w="1365" w:type="dxa"/>
            <w:noWrap/>
            <w:hideMark/>
          </w:tcPr>
          <w:p w14:paraId="7CFBE9B1" w14:textId="77777777" w:rsidR="00260C93" w:rsidRPr="00F41980" w:rsidRDefault="00260C93" w:rsidP="00260C93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247" w:type="dxa"/>
            <w:noWrap/>
            <w:hideMark/>
          </w:tcPr>
          <w:p w14:paraId="67412DF9" w14:textId="77777777" w:rsidR="00260C93" w:rsidRPr="00F41980" w:rsidRDefault="00260C93" w:rsidP="00260C93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080" w:type="dxa"/>
            <w:noWrap/>
            <w:hideMark/>
          </w:tcPr>
          <w:p w14:paraId="4A8DA144" w14:textId="77777777" w:rsidR="00260C93" w:rsidRPr="00F41980" w:rsidRDefault="00260C93" w:rsidP="00260C93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</w:tr>
      <w:tr w:rsidR="00260C93" w:rsidRPr="00F41980" w14:paraId="7EF53A00" w14:textId="77777777" w:rsidTr="109E0A4F">
        <w:trPr>
          <w:trHeight w:val="645"/>
        </w:trPr>
        <w:tc>
          <w:tcPr>
            <w:tcW w:w="600" w:type="dxa"/>
          </w:tcPr>
          <w:p w14:paraId="189933D0" w14:textId="77777777" w:rsidR="00260C93" w:rsidRPr="00F41980" w:rsidRDefault="00260C93" w:rsidP="00260C93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8965" w:type="dxa"/>
            <w:hideMark/>
          </w:tcPr>
          <w:p w14:paraId="48657D31" w14:textId="63FADEC9" w:rsidR="00260C93" w:rsidRPr="00F41980" w:rsidRDefault="00260C93" w:rsidP="00260C93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t>Can explain your experience of working in ways that recognise and respect</w:t>
            </w:r>
            <w:r w:rsidR="003D1ED4">
              <w:t xml:space="preserve"> differences</w:t>
            </w:r>
            <w:r>
              <w:t>, challenge</w:t>
            </w:r>
            <w:r w:rsidR="003D1ED4">
              <w:t>s</w:t>
            </w:r>
            <w:r>
              <w:t xml:space="preserve"> inequalities, and which will empower refugees, volunteers, and colleagues</w:t>
            </w:r>
          </w:p>
        </w:tc>
        <w:tc>
          <w:tcPr>
            <w:tcW w:w="1279" w:type="dxa"/>
            <w:noWrap/>
            <w:hideMark/>
          </w:tcPr>
          <w:p w14:paraId="78809757" w14:textId="77777777" w:rsidR="00260C93" w:rsidRPr="00F41980" w:rsidRDefault="00260C93" w:rsidP="00260C93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Essential</w:t>
            </w:r>
          </w:p>
        </w:tc>
        <w:tc>
          <w:tcPr>
            <w:tcW w:w="1365" w:type="dxa"/>
            <w:noWrap/>
            <w:hideMark/>
          </w:tcPr>
          <w:p w14:paraId="783ADCF0" w14:textId="77777777" w:rsidR="00260C93" w:rsidRPr="00F41980" w:rsidRDefault="00260C93" w:rsidP="00260C93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247" w:type="dxa"/>
            <w:noWrap/>
            <w:hideMark/>
          </w:tcPr>
          <w:p w14:paraId="053AD89B" w14:textId="77777777" w:rsidR="00260C93" w:rsidRPr="00F41980" w:rsidRDefault="00260C93" w:rsidP="00260C93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080" w:type="dxa"/>
            <w:noWrap/>
            <w:hideMark/>
          </w:tcPr>
          <w:p w14:paraId="3D9457B3" w14:textId="77777777" w:rsidR="00260C93" w:rsidRPr="00F41980" w:rsidRDefault="00260C93" w:rsidP="00260C93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</w:tr>
      <w:tr w:rsidR="00260C93" w:rsidRPr="00F41980" w14:paraId="7C4EE0D2" w14:textId="77777777" w:rsidTr="109E0A4F">
        <w:trPr>
          <w:trHeight w:val="300"/>
        </w:trPr>
        <w:tc>
          <w:tcPr>
            <w:tcW w:w="600" w:type="dxa"/>
          </w:tcPr>
          <w:p w14:paraId="20BF193F" w14:textId="77777777" w:rsidR="00260C93" w:rsidRPr="00F41980" w:rsidRDefault="00260C93" w:rsidP="00260C93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3</w:t>
            </w:r>
          </w:p>
        </w:tc>
        <w:tc>
          <w:tcPr>
            <w:tcW w:w="8965" w:type="dxa"/>
            <w:hideMark/>
          </w:tcPr>
          <w:p w14:paraId="5E385A7B" w14:textId="2CCFD715" w:rsidR="00260C93" w:rsidRPr="0011267B" w:rsidRDefault="00260C93" w:rsidP="00260C93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11267B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Can </w:t>
            </w:r>
            <w:r w:rsidR="00D600DC" w:rsidRPr="0011267B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give examples of your successful communications across a wide range of traditional and electronic platforms and be able to explain how and why they have been successful   </w:t>
            </w:r>
          </w:p>
        </w:tc>
        <w:tc>
          <w:tcPr>
            <w:tcW w:w="1279" w:type="dxa"/>
            <w:noWrap/>
            <w:hideMark/>
          </w:tcPr>
          <w:p w14:paraId="32F3FD4C" w14:textId="5952B977" w:rsidR="00260C93" w:rsidRPr="0011267B" w:rsidRDefault="0011267B" w:rsidP="00260C93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11267B">
              <w:rPr>
                <w:rFonts w:eastAsia="Times New Roman" w:cs="Times New Roman"/>
                <w:sz w:val="24"/>
                <w:szCs w:val="24"/>
                <w:lang w:eastAsia="en-GB"/>
              </w:rPr>
              <w:t>Desirable</w:t>
            </w:r>
          </w:p>
        </w:tc>
        <w:tc>
          <w:tcPr>
            <w:tcW w:w="1365" w:type="dxa"/>
            <w:noWrap/>
            <w:hideMark/>
          </w:tcPr>
          <w:p w14:paraId="55491391" w14:textId="77777777" w:rsidR="00260C93" w:rsidRPr="00F41980" w:rsidRDefault="00260C93" w:rsidP="00260C93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247" w:type="dxa"/>
            <w:noWrap/>
            <w:hideMark/>
          </w:tcPr>
          <w:p w14:paraId="6F807C09" w14:textId="77777777" w:rsidR="00260C93" w:rsidRPr="00F41980" w:rsidRDefault="00260C93" w:rsidP="00260C93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080" w:type="dxa"/>
            <w:noWrap/>
            <w:hideMark/>
          </w:tcPr>
          <w:p w14:paraId="2F2367B9" w14:textId="77777777" w:rsidR="00260C93" w:rsidRPr="00F41980" w:rsidRDefault="00260C93" w:rsidP="00260C93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</w:tr>
      <w:tr w:rsidR="00260C93" w:rsidRPr="00F41980" w14:paraId="0B901FC1" w14:textId="77777777" w:rsidTr="109E0A4F">
        <w:trPr>
          <w:trHeight w:val="300"/>
        </w:trPr>
        <w:tc>
          <w:tcPr>
            <w:tcW w:w="600" w:type="dxa"/>
          </w:tcPr>
          <w:p w14:paraId="7913D677" w14:textId="77777777" w:rsidR="00260C93" w:rsidRPr="00F41980" w:rsidRDefault="00260C93" w:rsidP="00260C93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4</w:t>
            </w:r>
          </w:p>
        </w:tc>
        <w:tc>
          <w:tcPr>
            <w:tcW w:w="8965" w:type="dxa"/>
            <w:hideMark/>
          </w:tcPr>
          <w:p w14:paraId="09178EF1" w14:textId="51737EC3" w:rsidR="00260C93" w:rsidRPr="00F41980" w:rsidRDefault="00260C93" w:rsidP="00260C93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Can </w:t>
            </w:r>
            <w:r w:rsidR="00D600DC">
              <w:rPr>
                <w:rFonts w:eastAsia="Times New Roman" w:cs="Times New Roman"/>
                <w:sz w:val="24"/>
                <w:szCs w:val="24"/>
                <w:lang w:eastAsia="en-GB"/>
              </w:rPr>
              <w:t>give examples of successful communications/fundraising strategies you have been responsible for</w:t>
            </w:r>
            <w:r w:rsidR="009C507D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 (or contributed to)</w:t>
            </w:r>
            <w:r w:rsidR="00D600DC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, and how you ensured their success.  </w:t>
            </w:r>
          </w:p>
        </w:tc>
        <w:tc>
          <w:tcPr>
            <w:tcW w:w="1279" w:type="dxa"/>
            <w:noWrap/>
            <w:hideMark/>
          </w:tcPr>
          <w:p w14:paraId="67D362D4" w14:textId="77777777" w:rsidR="00260C93" w:rsidRPr="00F41980" w:rsidRDefault="00260C93" w:rsidP="00260C93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Essential</w:t>
            </w:r>
          </w:p>
        </w:tc>
        <w:tc>
          <w:tcPr>
            <w:tcW w:w="1365" w:type="dxa"/>
            <w:noWrap/>
            <w:hideMark/>
          </w:tcPr>
          <w:p w14:paraId="33835075" w14:textId="77777777" w:rsidR="00260C93" w:rsidRPr="00F41980" w:rsidRDefault="00260C93" w:rsidP="00260C93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247" w:type="dxa"/>
            <w:noWrap/>
            <w:hideMark/>
          </w:tcPr>
          <w:p w14:paraId="4FB2727E" w14:textId="77777777" w:rsidR="00260C93" w:rsidRPr="00F41980" w:rsidRDefault="00260C93" w:rsidP="00260C93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080" w:type="dxa"/>
            <w:noWrap/>
            <w:hideMark/>
          </w:tcPr>
          <w:p w14:paraId="0BDF2B63" w14:textId="77777777" w:rsidR="00260C93" w:rsidRPr="00F41980" w:rsidRDefault="00260C93" w:rsidP="00260C93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</w:tr>
      <w:tr w:rsidR="00260C93" w:rsidRPr="00F41980" w14:paraId="17A9C257" w14:textId="77777777" w:rsidTr="109E0A4F">
        <w:trPr>
          <w:trHeight w:val="300"/>
        </w:trPr>
        <w:tc>
          <w:tcPr>
            <w:tcW w:w="600" w:type="dxa"/>
          </w:tcPr>
          <w:p w14:paraId="331ED7BA" w14:textId="77777777" w:rsidR="00260C93" w:rsidRPr="00F41980" w:rsidRDefault="00260C93" w:rsidP="00260C93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8965" w:type="dxa"/>
            <w:hideMark/>
          </w:tcPr>
          <w:p w14:paraId="4146BF48" w14:textId="747E19EE" w:rsidR="00260C93" w:rsidRPr="00F41980" w:rsidRDefault="00260C93" w:rsidP="00260C93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>Can describe your direct experience of migration or seeking refuge</w:t>
            </w:r>
          </w:p>
        </w:tc>
        <w:tc>
          <w:tcPr>
            <w:tcW w:w="1279" w:type="dxa"/>
            <w:noWrap/>
            <w:hideMark/>
          </w:tcPr>
          <w:p w14:paraId="5224F649" w14:textId="77777777" w:rsidR="00260C93" w:rsidRPr="00F41980" w:rsidRDefault="00260C93" w:rsidP="00260C93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Desirable</w:t>
            </w:r>
          </w:p>
        </w:tc>
        <w:tc>
          <w:tcPr>
            <w:tcW w:w="1365" w:type="dxa"/>
            <w:noWrap/>
            <w:hideMark/>
          </w:tcPr>
          <w:p w14:paraId="6F093325" w14:textId="77777777" w:rsidR="00260C93" w:rsidRPr="00F41980" w:rsidRDefault="00260C93" w:rsidP="00260C93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247" w:type="dxa"/>
            <w:noWrap/>
            <w:hideMark/>
          </w:tcPr>
          <w:p w14:paraId="4EFC1078" w14:textId="77777777" w:rsidR="00260C93" w:rsidRPr="00F41980" w:rsidRDefault="00260C93" w:rsidP="00260C93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080" w:type="dxa"/>
            <w:noWrap/>
            <w:hideMark/>
          </w:tcPr>
          <w:p w14:paraId="3710B984" w14:textId="77777777" w:rsidR="00260C93" w:rsidRPr="00F41980" w:rsidRDefault="00260C93" w:rsidP="00260C93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</w:tr>
      <w:tr w:rsidR="00D9332A" w:rsidRPr="00F41980" w14:paraId="709FE949" w14:textId="77777777" w:rsidTr="109E0A4F">
        <w:trPr>
          <w:trHeight w:val="300"/>
        </w:trPr>
        <w:tc>
          <w:tcPr>
            <w:tcW w:w="9565" w:type="dxa"/>
            <w:gridSpan w:val="2"/>
          </w:tcPr>
          <w:p w14:paraId="47B53149" w14:textId="77777777" w:rsidR="00D9332A" w:rsidRPr="00F41980" w:rsidRDefault="00D9332A" w:rsidP="00D9332A">
            <w:pPr>
              <w:rPr>
                <w:rFonts w:eastAsia="Times New Roman" w:cs="Times New Roman"/>
                <w:b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b/>
                <w:sz w:val="24"/>
                <w:szCs w:val="24"/>
                <w:lang w:eastAsia="en-GB"/>
              </w:rPr>
              <w:t>Knowledge/Understanding</w:t>
            </w:r>
          </w:p>
        </w:tc>
        <w:tc>
          <w:tcPr>
            <w:tcW w:w="1279" w:type="dxa"/>
            <w:noWrap/>
            <w:hideMark/>
          </w:tcPr>
          <w:p w14:paraId="0D309F61" w14:textId="77777777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365" w:type="dxa"/>
            <w:noWrap/>
            <w:hideMark/>
          </w:tcPr>
          <w:p w14:paraId="1D5F0842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247" w:type="dxa"/>
            <w:noWrap/>
            <w:hideMark/>
          </w:tcPr>
          <w:p w14:paraId="61CC9268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080" w:type="dxa"/>
            <w:noWrap/>
            <w:hideMark/>
          </w:tcPr>
          <w:p w14:paraId="00199619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</w:tr>
      <w:tr w:rsidR="00D9332A" w:rsidRPr="00F41980" w14:paraId="70F45879" w14:textId="77777777" w:rsidTr="109E0A4F">
        <w:trPr>
          <w:trHeight w:val="393"/>
        </w:trPr>
        <w:tc>
          <w:tcPr>
            <w:tcW w:w="600" w:type="dxa"/>
          </w:tcPr>
          <w:p w14:paraId="41C59C2B" w14:textId="71539D37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>8</w:t>
            </w:r>
          </w:p>
        </w:tc>
        <w:tc>
          <w:tcPr>
            <w:tcW w:w="8965" w:type="dxa"/>
            <w:hideMark/>
          </w:tcPr>
          <w:p w14:paraId="5504EE78" w14:textId="1D5615DD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Can demonstrate </w:t>
            </w:r>
            <w:r w:rsidR="003D1ED4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a </w:t>
            </w:r>
            <w:r w:rsidR="00D600DC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high level of </w:t>
            </w: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>competence with</w:t>
            </w: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 IT to support a wide range of tasks, including Word, Excel, Outlook</w:t>
            </w: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, WordPress </w:t>
            </w: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and social media</w:t>
            </w: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 (Facebook, Twitter)</w:t>
            </w:r>
          </w:p>
        </w:tc>
        <w:tc>
          <w:tcPr>
            <w:tcW w:w="1279" w:type="dxa"/>
            <w:noWrap/>
            <w:hideMark/>
          </w:tcPr>
          <w:p w14:paraId="393D4B0F" w14:textId="77777777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Essential</w:t>
            </w:r>
          </w:p>
        </w:tc>
        <w:tc>
          <w:tcPr>
            <w:tcW w:w="1365" w:type="dxa"/>
            <w:noWrap/>
            <w:hideMark/>
          </w:tcPr>
          <w:p w14:paraId="7F7553A4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247" w:type="dxa"/>
            <w:noWrap/>
            <w:hideMark/>
          </w:tcPr>
          <w:p w14:paraId="5316A892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080" w:type="dxa"/>
            <w:noWrap/>
            <w:hideMark/>
          </w:tcPr>
          <w:p w14:paraId="274DDBC2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</w:tr>
      <w:tr w:rsidR="00D9332A" w:rsidRPr="00F41980" w14:paraId="10BFDD9C" w14:textId="77777777" w:rsidTr="109E0A4F">
        <w:trPr>
          <w:trHeight w:val="600"/>
        </w:trPr>
        <w:tc>
          <w:tcPr>
            <w:tcW w:w="600" w:type="dxa"/>
          </w:tcPr>
          <w:p w14:paraId="68F3003B" w14:textId="5E223326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>9</w:t>
            </w:r>
          </w:p>
        </w:tc>
        <w:tc>
          <w:tcPr>
            <w:tcW w:w="8965" w:type="dxa"/>
            <w:hideMark/>
          </w:tcPr>
          <w:p w14:paraId="4D5CD563" w14:textId="66D8EE13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Can evidence </w:t>
            </w:r>
            <w:r w:rsidR="00D600DC">
              <w:rPr>
                <w:rFonts w:eastAsia="Times New Roman" w:cs="Times New Roman"/>
                <w:sz w:val="24"/>
                <w:szCs w:val="24"/>
                <w:lang w:eastAsia="en-GB"/>
              </w:rPr>
              <w:t>how you will involve people</w:t>
            </w: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 </w:t>
            </w:r>
            <w:r w:rsidR="009C507D">
              <w:rPr>
                <w:rFonts w:eastAsia="Times New Roman" w:cs="Times New Roman"/>
                <w:sz w:val="24"/>
                <w:szCs w:val="24"/>
                <w:lang w:eastAsia="en-GB"/>
              </w:rPr>
              <w:t>with lived experience of forced migration i</w:t>
            </w:r>
            <w:r w:rsidR="00D600DC">
              <w:rPr>
                <w:rFonts w:eastAsia="Times New Roman" w:cs="Times New Roman"/>
                <w:sz w:val="24"/>
                <w:szCs w:val="24"/>
                <w:lang w:eastAsia="en-GB"/>
              </w:rPr>
              <w:t>n the creation and communication of key messages.</w:t>
            </w:r>
          </w:p>
        </w:tc>
        <w:tc>
          <w:tcPr>
            <w:tcW w:w="1279" w:type="dxa"/>
            <w:noWrap/>
            <w:hideMark/>
          </w:tcPr>
          <w:p w14:paraId="7D731DC3" w14:textId="77777777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Essential</w:t>
            </w:r>
          </w:p>
        </w:tc>
        <w:tc>
          <w:tcPr>
            <w:tcW w:w="1365" w:type="dxa"/>
            <w:noWrap/>
            <w:hideMark/>
          </w:tcPr>
          <w:p w14:paraId="4449CA22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247" w:type="dxa"/>
            <w:noWrap/>
            <w:hideMark/>
          </w:tcPr>
          <w:p w14:paraId="5DDC63C6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080" w:type="dxa"/>
            <w:noWrap/>
            <w:hideMark/>
          </w:tcPr>
          <w:p w14:paraId="6AEC9292" w14:textId="4F1C3BB2" w:rsidR="00D9332A" w:rsidRPr="00F41980" w:rsidRDefault="00654B00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</w:tr>
      <w:tr w:rsidR="00D9332A" w:rsidRPr="00F41980" w14:paraId="5305D6A6" w14:textId="77777777" w:rsidTr="109E0A4F">
        <w:trPr>
          <w:trHeight w:val="600"/>
        </w:trPr>
        <w:tc>
          <w:tcPr>
            <w:tcW w:w="600" w:type="dxa"/>
          </w:tcPr>
          <w:p w14:paraId="2BA552CF" w14:textId="5E06CE20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>10</w:t>
            </w:r>
          </w:p>
        </w:tc>
        <w:tc>
          <w:tcPr>
            <w:tcW w:w="8965" w:type="dxa"/>
            <w:hideMark/>
          </w:tcPr>
          <w:p w14:paraId="00669E54" w14:textId="0A917B4E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109E0A4F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Can evidence </w:t>
            </w:r>
            <w:r w:rsidR="00D600DC" w:rsidRPr="109E0A4F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your knowledge of </w:t>
            </w:r>
            <w:r w:rsidR="00C23180" w:rsidRPr="109E0A4F">
              <w:rPr>
                <w:rFonts w:eastAsia="Times New Roman" w:cs="Times New Roman"/>
                <w:sz w:val="24"/>
                <w:szCs w:val="24"/>
                <w:lang w:eastAsia="en-GB"/>
              </w:rPr>
              <w:t>successful community fundraising methods and how you will ensure these will support and embody the values of</w:t>
            </w:r>
            <w:r w:rsidR="6D1B0E2B" w:rsidRPr="109E0A4F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 </w:t>
            </w:r>
            <w:r w:rsidR="00C23180" w:rsidRPr="109E0A4F">
              <w:rPr>
                <w:rFonts w:eastAsia="Times New Roman" w:cs="Times New Roman"/>
                <w:sz w:val="24"/>
                <w:szCs w:val="24"/>
                <w:lang w:eastAsia="en-GB"/>
              </w:rPr>
              <w:t>LASSN</w:t>
            </w:r>
            <w:r w:rsidR="00D600DC" w:rsidRPr="109E0A4F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 </w:t>
            </w:r>
            <w:r w:rsidRPr="109E0A4F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1279" w:type="dxa"/>
            <w:noWrap/>
            <w:hideMark/>
          </w:tcPr>
          <w:p w14:paraId="7BD4A8CC" w14:textId="77777777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Essential</w:t>
            </w:r>
          </w:p>
        </w:tc>
        <w:tc>
          <w:tcPr>
            <w:tcW w:w="1365" w:type="dxa"/>
            <w:noWrap/>
            <w:hideMark/>
          </w:tcPr>
          <w:p w14:paraId="285C815D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247" w:type="dxa"/>
            <w:noWrap/>
            <w:hideMark/>
          </w:tcPr>
          <w:p w14:paraId="7FDB9A2F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080" w:type="dxa"/>
            <w:noWrap/>
            <w:hideMark/>
          </w:tcPr>
          <w:p w14:paraId="26B6EF44" w14:textId="0A54F302" w:rsidR="00D9332A" w:rsidRPr="00F41980" w:rsidRDefault="00654B00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</w:tr>
      <w:tr w:rsidR="00D9332A" w:rsidRPr="00F41980" w14:paraId="75ED83C5" w14:textId="77777777" w:rsidTr="109E0A4F">
        <w:trPr>
          <w:trHeight w:val="600"/>
        </w:trPr>
        <w:tc>
          <w:tcPr>
            <w:tcW w:w="600" w:type="dxa"/>
          </w:tcPr>
          <w:p w14:paraId="22087B11" w14:textId="1DB4F066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>11</w:t>
            </w:r>
          </w:p>
        </w:tc>
        <w:tc>
          <w:tcPr>
            <w:tcW w:w="8965" w:type="dxa"/>
            <w:hideMark/>
          </w:tcPr>
          <w:p w14:paraId="3A661012" w14:textId="66275A95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Can </w:t>
            </w:r>
            <w:r w:rsidR="00C23180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demonstrate your expertise in planning successful fundraising/publicity campaigns and ensuring everyone involved knows how to maximise their impact   </w:t>
            </w:r>
          </w:p>
        </w:tc>
        <w:tc>
          <w:tcPr>
            <w:tcW w:w="1279" w:type="dxa"/>
            <w:noWrap/>
            <w:hideMark/>
          </w:tcPr>
          <w:p w14:paraId="788354A8" w14:textId="77777777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Essential</w:t>
            </w:r>
          </w:p>
        </w:tc>
        <w:tc>
          <w:tcPr>
            <w:tcW w:w="1365" w:type="dxa"/>
            <w:noWrap/>
            <w:hideMark/>
          </w:tcPr>
          <w:p w14:paraId="6153B43B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247" w:type="dxa"/>
            <w:noWrap/>
            <w:hideMark/>
          </w:tcPr>
          <w:p w14:paraId="6336175E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080" w:type="dxa"/>
            <w:noWrap/>
            <w:hideMark/>
          </w:tcPr>
          <w:p w14:paraId="2D2B6C7B" w14:textId="2FF77A67" w:rsidR="00D9332A" w:rsidRPr="00F41980" w:rsidRDefault="00654B00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</w:tr>
      <w:tr w:rsidR="00D9332A" w:rsidRPr="00F41980" w14:paraId="234D4593" w14:textId="77777777" w:rsidTr="109E0A4F">
        <w:trPr>
          <w:trHeight w:val="300"/>
        </w:trPr>
        <w:tc>
          <w:tcPr>
            <w:tcW w:w="600" w:type="dxa"/>
          </w:tcPr>
          <w:p w14:paraId="33E51BA5" w14:textId="18C277BB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>12</w:t>
            </w:r>
          </w:p>
        </w:tc>
        <w:tc>
          <w:tcPr>
            <w:tcW w:w="8965" w:type="dxa"/>
            <w:hideMark/>
          </w:tcPr>
          <w:p w14:paraId="7762652D" w14:textId="4732FF97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Has </w:t>
            </w:r>
            <w:r w:rsidR="00C23180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an </w:t>
            </w: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up-to-date </w:t>
            </w: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knowledge of </w:t>
            </w: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UK </w:t>
            </w: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asylum </w:t>
            </w:r>
            <w:r w:rsidR="009C507D">
              <w:rPr>
                <w:rFonts w:eastAsia="Times New Roman" w:cs="Times New Roman"/>
                <w:sz w:val="24"/>
                <w:szCs w:val="24"/>
                <w:lang w:eastAsia="en-GB"/>
              </w:rPr>
              <w:t>policy</w:t>
            </w:r>
          </w:p>
        </w:tc>
        <w:tc>
          <w:tcPr>
            <w:tcW w:w="1279" w:type="dxa"/>
            <w:noWrap/>
            <w:hideMark/>
          </w:tcPr>
          <w:p w14:paraId="14D06031" w14:textId="77777777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Desirable</w:t>
            </w:r>
          </w:p>
        </w:tc>
        <w:tc>
          <w:tcPr>
            <w:tcW w:w="1365" w:type="dxa"/>
            <w:noWrap/>
            <w:hideMark/>
          </w:tcPr>
          <w:p w14:paraId="1907008F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247" w:type="dxa"/>
            <w:noWrap/>
            <w:hideMark/>
          </w:tcPr>
          <w:p w14:paraId="3CAD2FBD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080" w:type="dxa"/>
            <w:noWrap/>
            <w:hideMark/>
          </w:tcPr>
          <w:p w14:paraId="5B0D2B91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</w:tr>
      <w:tr w:rsidR="00D9332A" w:rsidRPr="00F41980" w14:paraId="7A9DB66D" w14:textId="77777777" w:rsidTr="109E0A4F">
        <w:trPr>
          <w:trHeight w:val="300"/>
        </w:trPr>
        <w:tc>
          <w:tcPr>
            <w:tcW w:w="9565" w:type="dxa"/>
            <w:gridSpan w:val="2"/>
          </w:tcPr>
          <w:p w14:paraId="196D9F76" w14:textId="77777777" w:rsidR="00D9332A" w:rsidRPr="00F41980" w:rsidRDefault="00D9332A" w:rsidP="00D9332A">
            <w:pPr>
              <w:rPr>
                <w:rFonts w:eastAsia="Times New Roman" w:cs="Times New Roman"/>
                <w:b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b/>
                <w:sz w:val="24"/>
                <w:szCs w:val="24"/>
                <w:lang w:eastAsia="en-GB"/>
              </w:rPr>
              <w:t>Abilities</w:t>
            </w:r>
          </w:p>
        </w:tc>
        <w:tc>
          <w:tcPr>
            <w:tcW w:w="1279" w:type="dxa"/>
            <w:noWrap/>
            <w:hideMark/>
          </w:tcPr>
          <w:p w14:paraId="1D8B2E7D" w14:textId="77777777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365" w:type="dxa"/>
            <w:noWrap/>
            <w:hideMark/>
          </w:tcPr>
          <w:p w14:paraId="7F8322DC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247" w:type="dxa"/>
            <w:noWrap/>
            <w:hideMark/>
          </w:tcPr>
          <w:p w14:paraId="64DD4DA0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080" w:type="dxa"/>
            <w:noWrap/>
            <w:hideMark/>
          </w:tcPr>
          <w:p w14:paraId="18F7EF22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</w:tr>
      <w:tr w:rsidR="00D9332A" w:rsidRPr="00F41980" w14:paraId="0F91AA7C" w14:textId="77777777" w:rsidTr="109E0A4F">
        <w:trPr>
          <w:trHeight w:val="353"/>
        </w:trPr>
        <w:tc>
          <w:tcPr>
            <w:tcW w:w="600" w:type="dxa"/>
          </w:tcPr>
          <w:p w14:paraId="0F6C73F4" w14:textId="33529688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>13</w:t>
            </w:r>
          </w:p>
        </w:tc>
        <w:tc>
          <w:tcPr>
            <w:tcW w:w="8965" w:type="dxa"/>
            <w:hideMark/>
          </w:tcPr>
          <w:p w14:paraId="4EA910F6" w14:textId="35CAAA8C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Can demonstrate the methods you use to ensure your work is </w:t>
            </w: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respectful, inclusive and motivate</w:t>
            </w: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>s</w:t>
            </w: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 other people</w:t>
            </w:r>
          </w:p>
        </w:tc>
        <w:tc>
          <w:tcPr>
            <w:tcW w:w="1279" w:type="dxa"/>
            <w:noWrap/>
            <w:hideMark/>
          </w:tcPr>
          <w:p w14:paraId="46FC857C" w14:textId="77777777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Essential</w:t>
            </w:r>
          </w:p>
        </w:tc>
        <w:tc>
          <w:tcPr>
            <w:tcW w:w="1365" w:type="dxa"/>
            <w:noWrap/>
            <w:hideMark/>
          </w:tcPr>
          <w:p w14:paraId="6099B0E6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247" w:type="dxa"/>
            <w:noWrap/>
            <w:hideMark/>
          </w:tcPr>
          <w:p w14:paraId="03245302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080" w:type="dxa"/>
            <w:noWrap/>
            <w:hideMark/>
          </w:tcPr>
          <w:p w14:paraId="239112F9" w14:textId="52A2CA4F" w:rsidR="00D9332A" w:rsidRPr="00F41980" w:rsidRDefault="00654B00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</w:tr>
      <w:tr w:rsidR="00D9332A" w:rsidRPr="00F41980" w14:paraId="1A645E22" w14:textId="77777777" w:rsidTr="109E0A4F">
        <w:trPr>
          <w:trHeight w:val="704"/>
        </w:trPr>
        <w:tc>
          <w:tcPr>
            <w:tcW w:w="600" w:type="dxa"/>
          </w:tcPr>
          <w:p w14:paraId="62462139" w14:textId="0F982491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>14</w:t>
            </w:r>
          </w:p>
        </w:tc>
        <w:tc>
          <w:tcPr>
            <w:tcW w:w="8965" w:type="dxa"/>
            <w:hideMark/>
          </w:tcPr>
          <w:p w14:paraId="3775812B" w14:textId="0B934DF9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Can demonstrate </w:t>
            </w:r>
            <w:r w:rsidR="00C23180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excellence in </w:t>
            </w: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writ</w:t>
            </w:r>
            <w:r w:rsidR="00C23180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ing, in person, and online </w:t>
            </w: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and </w:t>
            </w:r>
            <w:r w:rsidR="00C23180">
              <w:rPr>
                <w:rFonts w:eastAsia="Times New Roman" w:cs="Times New Roman"/>
                <w:sz w:val="24"/>
                <w:szCs w:val="24"/>
                <w:lang w:eastAsia="en-GB"/>
              </w:rPr>
              <w:t>for a wide variety of audiences</w:t>
            </w: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 (including communicating with people who have English as a second language)</w:t>
            </w:r>
          </w:p>
        </w:tc>
        <w:tc>
          <w:tcPr>
            <w:tcW w:w="1279" w:type="dxa"/>
            <w:noWrap/>
            <w:hideMark/>
          </w:tcPr>
          <w:p w14:paraId="31E912F5" w14:textId="77777777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Essential</w:t>
            </w:r>
          </w:p>
        </w:tc>
        <w:tc>
          <w:tcPr>
            <w:tcW w:w="1365" w:type="dxa"/>
            <w:noWrap/>
            <w:hideMark/>
          </w:tcPr>
          <w:p w14:paraId="55890DA8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247" w:type="dxa"/>
            <w:noWrap/>
            <w:hideMark/>
          </w:tcPr>
          <w:p w14:paraId="05DDB8E8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080" w:type="dxa"/>
            <w:noWrap/>
            <w:hideMark/>
          </w:tcPr>
          <w:p w14:paraId="260B4BB6" w14:textId="47CBC568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</w:tr>
      <w:tr w:rsidR="00D9332A" w:rsidRPr="00F41980" w14:paraId="5A1BEC89" w14:textId="77777777" w:rsidTr="109E0A4F">
        <w:trPr>
          <w:trHeight w:val="600"/>
        </w:trPr>
        <w:tc>
          <w:tcPr>
            <w:tcW w:w="600" w:type="dxa"/>
          </w:tcPr>
          <w:p w14:paraId="49A166C3" w14:textId="336AC1B2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>1</w:t>
            </w:r>
            <w:r w:rsidR="00C23180">
              <w:rPr>
                <w:rFonts w:eastAsia="Times New Roman" w:cs="Times New Roman"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8965" w:type="dxa"/>
            <w:hideMark/>
          </w:tcPr>
          <w:p w14:paraId="4FF02387" w14:textId="0A3425C6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2E1C74B0">
              <w:rPr>
                <w:rFonts w:eastAsia="Times New Roman" w:cs="Times New Roman"/>
                <w:sz w:val="24"/>
                <w:szCs w:val="24"/>
                <w:lang w:eastAsia="en-GB"/>
              </w:rPr>
              <w:t>Demonstrate how you have worked flexibly as part of a team and to build and sustain strong working relationships with a wide range of people.</w:t>
            </w:r>
          </w:p>
        </w:tc>
        <w:tc>
          <w:tcPr>
            <w:tcW w:w="1279" w:type="dxa"/>
            <w:noWrap/>
            <w:hideMark/>
          </w:tcPr>
          <w:p w14:paraId="4A8FBFF8" w14:textId="77777777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Essential</w:t>
            </w:r>
          </w:p>
        </w:tc>
        <w:tc>
          <w:tcPr>
            <w:tcW w:w="1365" w:type="dxa"/>
            <w:noWrap/>
            <w:hideMark/>
          </w:tcPr>
          <w:p w14:paraId="07C46357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247" w:type="dxa"/>
            <w:noWrap/>
            <w:hideMark/>
          </w:tcPr>
          <w:p w14:paraId="1423B6B5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080" w:type="dxa"/>
            <w:noWrap/>
            <w:hideMark/>
          </w:tcPr>
          <w:p w14:paraId="3924F6C6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</w:tr>
      <w:tr w:rsidR="00D9332A" w:rsidRPr="00F41980" w14:paraId="48383CAD" w14:textId="77777777" w:rsidTr="109E0A4F">
        <w:trPr>
          <w:trHeight w:val="600"/>
        </w:trPr>
        <w:tc>
          <w:tcPr>
            <w:tcW w:w="600" w:type="dxa"/>
          </w:tcPr>
          <w:p w14:paraId="5F81C77A" w14:textId="00F6E859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>1</w:t>
            </w:r>
            <w:r w:rsidR="00C23180">
              <w:rPr>
                <w:rFonts w:eastAsia="Times New Roman" w:cs="Times New Roman"/>
                <w:sz w:val="24"/>
                <w:szCs w:val="24"/>
                <w:lang w:eastAsia="en-GB"/>
              </w:rPr>
              <w:t>6</w:t>
            </w:r>
          </w:p>
        </w:tc>
        <w:tc>
          <w:tcPr>
            <w:tcW w:w="8965" w:type="dxa"/>
            <w:hideMark/>
          </w:tcPr>
          <w:p w14:paraId="10CE77CD" w14:textId="419FE814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109E0A4F">
              <w:rPr>
                <w:rFonts w:eastAsia="Times New Roman" w:cs="Times New Roman"/>
                <w:sz w:val="24"/>
                <w:szCs w:val="24"/>
                <w:lang w:eastAsia="en-GB"/>
              </w:rPr>
              <w:t>Explain how you work effectively under pressure, delegate effectively, and take a "can do" approach</w:t>
            </w:r>
          </w:p>
        </w:tc>
        <w:tc>
          <w:tcPr>
            <w:tcW w:w="1279" w:type="dxa"/>
            <w:noWrap/>
            <w:hideMark/>
          </w:tcPr>
          <w:p w14:paraId="5BD6BD33" w14:textId="77777777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Essential</w:t>
            </w:r>
          </w:p>
        </w:tc>
        <w:tc>
          <w:tcPr>
            <w:tcW w:w="1365" w:type="dxa"/>
            <w:noWrap/>
            <w:hideMark/>
          </w:tcPr>
          <w:p w14:paraId="5825438A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247" w:type="dxa"/>
            <w:noWrap/>
            <w:hideMark/>
          </w:tcPr>
          <w:p w14:paraId="289CE232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080" w:type="dxa"/>
            <w:noWrap/>
            <w:hideMark/>
          </w:tcPr>
          <w:p w14:paraId="259E6292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</w:tr>
      <w:tr w:rsidR="00D9332A" w:rsidRPr="00F41980" w14:paraId="2631CFDC" w14:textId="77777777" w:rsidTr="109E0A4F">
        <w:trPr>
          <w:trHeight w:val="426"/>
        </w:trPr>
        <w:tc>
          <w:tcPr>
            <w:tcW w:w="600" w:type="dxa"/>
          </w:tcPr>
          <w:p w14:paraId="1649ACCF" w14:textId="2125C996" w:rsidR="00D9332A" w:rsidRPr="00F41980" w:rsidRDefault="00C23180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lastRenderedPageBreak/>
              <w:t>17</w:t>
            </w:r>
          </w:p>
        </w:tc>
        <w:tc>
          <w:tcPr>
            <w:tcW w:w="8965" w:type="dxa"/>
          </w:tcPr>
          <w:p w14:paraId="23774F5A" w14:textId="6F911E6F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109E0A4F">
              <w:rPr>
                <w:rFonts w:eastAsia="Times New Roman" w:cs="Times New Roman"/>
                <w:sz w:val="24"/>
                <w:szCs w:val="24"/>
                <w:lang w:eastAsia="en-GB"/>
              </w:rPr>
              <w:t>Fluency in a relevant community language (e</w:t>
            </w:r>
            <w:r w:rsidR="003D1ED4">
              <w:rPr>
                <w:rFonts w:eastAsia="Times New Roman" w:cs="Times New Roman"/>
                <w:sz w:val="24"/>
                <w:szCs w:val="24"/>
                <w:lang w:eastAsia="en-GB"/>
              </w:rPr>
              <w:t>.g.</w:t>
            </w:r>
            <w:r w:rsidRPr="109E0A4F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 Arabic, Farsi, Kurdish Sorani)</w:t>
            </w:r>
          </w:p>
        </w:tc>
        <w:tc>
          <w:tcPr>
            <w:tcW w:w="1279" w:type="dxa"/>
            <w:noWrap/>
          </w:tcPr>
          <w:p w14:paraId="332BF47B" w14:textId="77777777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>Desirable</w:t>
            </w:r>
          </w:p>
        </w:tc>
        <w:tc>
          <w:tcPr>
            <w:tcW w:w="1365" w:type="dxa"/>
            <w:noWrap/>
          </w:tcPr>
          <w:p w14:paraId="384EE2C8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247" w:type="dxa"/>
            <w:noWrap/>
          </w:tcPr>
          <w:p w14:paraId="455EF32A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080" w:type="dxa"/>
            <w:noWrap/>
          </w:tcPr>
          <w:p w14:paraId="66A36A4C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</w:tr>
      <w:tr w:rsidR="00D9332A" w:rsidRPr="00F41980" w14:paraId="1800B055" w14:textId="77777777" w:rsidTr="109E0A4F">
        <w:trPr>
          <w:trHeight w:val="300"/>
        </w:trPr>
        <w:tc>
          <w:tcPr>
            <w:tcW w:w="9565" w:type="dxa"/>
            <w:gridSpan w:val="2"/>
          </w:tcPr>
          <w:p w14:paraId="307C972F" w14:textId="77777777" w:rsidR="00D9332A" w:rsidRPr="00F41980" w:rsidRDefault="00D9332A" w:rsidP="00D9332A">
            <w:pPr>
              <w:rPr>
                <w:rFonts w:eastAsia="Times New Roman" w:cs="Times New Roman"/>
                <w:b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b/>
                <w:sz w:val="24"/>
                <w:szCs w:val="24"/>
                <w:lang w:eastAsia="en-GB"/>
              </w:rPr>
              <w:t>Personal Qualities</w:t>
            </w:r>
          </w:p>
        </w:tc>
        <w:tc>
          <w:tcPr>
            <w:tcW w:w="1279" w:type="dxa"/>
            <w:noWrap/>
            <w:hideMark/>
          </w:tcPr>
          <w:p w14:paraId="36C0B3DA" w14:textId="77777777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365" w:type="dxa"/>
            <w:noWrap/>
            <w:hideMark/>
          </w:tcPr>
          <w:p w14:paraId="19C07A81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247" w:type="dxa"/>
            <w:noWrap/>
            <w:hideMark/>
          </w:tcPr>
          <w:p w14:paraId="08286535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080" w:type="dxa"/>
            <w:noWrap/>
            <w:hideMark/>
          </w:tcPr>
          <w:p w14:paraId="10BF5A87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</w:tr>
      <w:tr w:rsidR="00D9332A" w:rsidRPr="00F41980" w14:paraId="70F1EA17" w14:textId="77777777" w:rsidTr="109E0A4F">
        <w:trPr>
          <w:trHeight w:val="600"/>
        </w:trPr>
        <w:tc>
          <w:tcPr>
            <w:tcW w:w="600" w:type="dxa"/>
          </w:tcPr>
          <w:p w14:paraId="6D7964B3" w14:textId="604B3B54" w:rsidR="00D9332A" w:rsidRPr="00F41980" w:rsidRDefault="00C23180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>18</w:t>
            </w:r>
          </w:p>
        </w:tc>
        <w:tc>
          <w:tcPr>
            <w:tcW w:w="8965" w:type="dxa"/>
            <w:hideMark/>
          </w:tcPr>
          <w:p w14:paraId="65190D3A" w14:textId="77777777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A high degree of personal motivation and a willingness to learn new skills, take on challenges and undertake relevant training</w:t>
            </w:r>
          </w:p>
        </w:tc>
        <w:tc>
          <w:tcPr>
            <w:tcW w:w="1279" w:type="dxa"/>
            <w:noWrap/>
            <w:hideMark/>
          </w:tcPr>
          <w:p w14:paraId="0D1D60FC" w14:textId="77777777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Essential</w:t>
            </w:r>
          </w:p>
        </w:tc>
        <w:tc>
          <w:tcPr>
            <w:tcW w:w="1365" w:type="dxa"/>
            <w:noWrap/>
            <w:hideMark/>
          </w:tcPr>
          <w:p w14:paraId="3B1E6123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247" w:type="dxa"/>
            <w:noWrap/>
            <w:hideMark/>
          </w:tcPr>
          <w:p w14:paraId="17816165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080" w:type="dxa"/>
            <w:noWrap/>
            <w:hideMark/>
          </w:tcPr>
          <w:p w14:paraId="598225D3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</w:tr>
      <w:tr w:rsidR="00D9332A" w:rsidRPr="00F41980" w14:paraId="09696DB4" w14:textId="77777777" w:rsidTr="109E0A4F">
        <w:trPr>
          <w:trHeight w:val="300"/>
        </w:trPr>
        <w:tc>
          <w:tcPr>
            <w:tcW w:w="600" w:type="dxa"/>
          </w:tcPr>
          <w:p w14:paraId="0BAE576A" w14:textId="1E490FE7" w:rsidR="00D9332A" w:rsidRPr="00F41980" w:rsidRDefault="00C23180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>19</w:t>
            </w:r>
          </w:p>
        </w:tc>
        <w:tc>
          <w:tcPr>
            <w:tcW w:w="8965" w:type="dxa"/>
            <w:hideMark/>
          </w:tcPr>
          <w:p w14:paraId="3A5C3614" w14:textId="77777777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Willingness to give and receive constructive feedback</w:t>
            </w:r>
          </w:p>
        </w:tc>
        <w:tc>
          <w:tcPr>
            <w:tcW w:w="1279" w:type="dxa"/>
            <w:noWrap/>
            <w:hideMark/>
          </w:tcPr>
          <w:p w14:paraId="7E937C6C" w14:textId="77777777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Essential</w:t>
            </w:r>
          </w:p>
        </w:tc>
        <w:tc>
          <w:tcPr>
            <w:tcW w:w="1365" w:type="dxa"/>
            <w:noWrap/>
            <w:hideMark/>
          </w:tcPr>
          <w:p w14:paraId="7B192F4C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247" w:type="dxa"/>
            <w:noWrap/>
            <w:hideMark/>
          </w:tcPr>
          <w:p w14:paraId="10385E63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080" w:type="dxa"/>
            <w:noWrap/>
            <w:hideMark/>
          </w:tcPr>
          <w:p w14:paraId="5D89C578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</w:tr>
      <w:tr w:rsidR="00D9332A" w:rsidRPr="00F41980" w14:paraId="15A25B0E" w14:textId="77777777" w:rsidTr="109E0A4F">
        <w:trPr>
          <w:trHeight w:val="600"/>
        </w:trPr>
        <w:tc>
          <w:tcPr>
            <w:tcW w:w="600" w:type="dxa"/>
          </w:tcPr>
          <w:p w14:paraId="2CA25574" w14:textId="6D5FBEB8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>2</w:t>
            </w:r>
            <w:r w:rsidR="00C23180">
              <w:rPr>
                <w:rFonts w:eastAsia="Times New Roman" w:cs="Times New Roman"/>
                <w:sz w:val="24"/>
                <w:szCs w:val="24"/>
                <w:lang w:eastAsia="en-GB"/>
              </w:rPr>
              <w:t>0</w:t>
            </w:r>
          </w:p>
        </w:tc>
        <w:tc>
          <w:tcPr>
            <w:tcW w:w="8965" w:type="dxa"/>
            <w:hideMark/>
          </w:tcPr>
          <w:p w14:paraId="6AB50C6B" w14:textId="77777777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Committed to providing an excellent service for Refugees and Asylum seekers in Leeds, in line with LASSN's Vision and Values</w:t>
            </w:r>
          </w:p>
        </w:tc>
        <w:tc>
          <w:tcPr>
            <w:tcW w:w="1279" w:type="dxa"/>
            <w:noWrap/>
            <w:hideMark/>
          </w:tcPr>
          <w:p w14:paraId="3EAA5770" w14:textId="77777777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Essential</w:t>
            </w:r>
          </w:p>
        </w:tc>
        <w:tc>
          <w:tcPr>
            <w:tcW w:w="1365" w:type="dxa"/>
            <w:noWrap/>
            <w:hideMark/>
          </w:tcPr>
          <w:p w14:paraId="27E9331D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247" w:type="dxa"/>
            <w:noWrap/>
            <w:hideMark/>
          </w:tcPr>
          <w:p w14:paraId="385AA7B1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080" w:type="dxa"/>
            <w:noWrap/>
            <w:hideMark/>
          </w:tcPr>
          <w:p w14:paraId="08E00812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</w:tr>
      <w:tr w:rsidR="00D9332A" w:rsidRPr="00F41980" w14:paraId="60FB585A" w14:textId="77777777" w:rsidTr="109E0A4F">
        <w:trPr>
          <w:trHeight w:val="391"/>
        </w:trPr>
        <w:tc>
          <w:tcPr>
            <w:tcW w:w="600" w:type="dxa"/>
          </w:tcPr>
          <w:p w14:paraId="108BEAA0" w14:textId="5ACF8446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>2</w:t>
            </w:r>
            <w:r w:rsidR="00C23180">
              <w:rPr>
                <w:rFonts w:eastAsia="Times New Roman" w:cs="Times New Roman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8965" w:type="dxa"/>
            <w:hideMark/>
          </w:tcPr>
          <w:p w14:paraId="62B4BAFD" w14:textId="75ABC6FB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Willingness to work flexible hours</w:t>
            </w:r>
            <w:r w:rsidR="003D1ED4">
              <w:rPr>
                <w:rFonts w:eastAsia="Times New Roman" w:cs="Times New Roman"/>
                <w:sz w:val="24"/>
                <w:szCs w:val="24"/>
                <w:lang w:eastAsia="en-GB"/>
              </w:rPr>
              <w:t>,</w:t>
            </w: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 including some evening and weekend work             </w:t>
            </w:r>
          </w:p>
        </w:tc>
        <w:tc>
          <w:tcPr>
            <w:tcW w:w="1279" w:type="dxa"/>
            <w:noWrap/>
            <w:hideMark/>
          </w:tcPr>
          <w:p w14:paraId="4A7664F6" w14:textId="77777777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Essential</w:t>
            </w:r>
          </w:p>
        </w:tc>
        <w:tc>
          <w:tcPr>
            <w:tcW w:w="1365" w:type="dxa"/>
            <w:noWrap/>
            <w:hideMark/>
          </w:tcPr>
          <w:p w14:paraId="3B0BFE2B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247" w:type="dxa"/>
            <w:noWrap/>
            <w:hideMark/>
          </w:tcPr>
          <w:p w14:paraId="5622986D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080" w:type="dxa"/>
            <w:noWrap/>
            <w:hideMark/>
          </w:tcPr>
          <w:p w14:paraId="083E8184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</w:tr>
      <w:tr w:rsidR="00D9332A" w:rsidRPr="00F41980" w14:paraId="7A494AE8" w14:textId="77777777" w:rsidTr="109E0A4F">
        <w:trPr>
          <w:trHeight w:val="300"/>
        </w:trPr>
        <w:tc>
          <w:tcPr>
            <w:tcW w:w="9565" w:type="dxa"/>
            <w:gridSpan w:val="2"/>
          </w:tcPr>
          <w:p w14:paraId="257965C4" w14:textId="77777777" w:rsidR="00D9332A" w:rsidRPr="00807C7F" w:rsidRDefault="00D9332A" w:rsidP="00D9332A">
            <w:pPr>
              <w:rPr>
                <w:rFonts w:eastAsia="Times New Roman" w:cs="Times New Roman"/>
                <w:b/>
                <w:sz w:val="24"/>
                <w:szCs w:val="24"/>
                <w:lang w:eastAsia="en-GB"/>
              </w:rPr>
            </w:pPr>
            <w:r w:rsidRPr="00807C7F">
              <w:rPr>
                <w:rFonts w:eastAsia="Times New Roman" w:cs="Times New Roman"/>
                <w:b/>
                <w:sz w:val="24"/>
                <w:szCs w:val="24"/>
                <w:lang w:eastAsia="en-GB"/>
              </w:rPr>
              <w:t>Qualifications</w:t>
            </w:r>
          </w:p>
        </w:tc>
        <w:tc>
          <w:tcPr>
            <w:tcW w:w="1279" w:type="dxa"/>
            <w:noWrap/>
          </w:tcPr>
          <w:p w14:paraId="3D41C75A" w14:textId="77777777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365" w:type="dxa"/>
            <w:noWrap/>
          </w:tcPr>
          <w:p w14:paraId="1F89958C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247" w:type="dxa"/>
            <w:noWrap/>
          </w:tcPr>
          <w:p w14:paraId="7C3AEB21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080" w:type="dxa"/>
            <w:noWrap/>
          </w:tcPr>
          <w:p w14:paraId="7B5B57EE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</w:tr>
      <w:tr w:rsidR="00D9332A" w:rsidRPr="00F41980" w14:paraId="5736A607" w14:textId="77777777" w:rsidTr="109E0A4F">
        <w:trPr>
          <w:trHeight w:val="300"/>
        </w:trPr>
        <w:tc>
          <w:tcPr>
            <w:tcW w:w="600" w:type="dxa"/>
          </w:tcPr>
          <w:p w14:paraId="68CB9373" w14:textId="6665AD2B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>2</w:t>
            </w:r>
            <w:r w:rsidR="00C23180">
              <w:rPr>
                <w:rFonts w:eastAsia="Times New Roman" w:cs="Times New Roman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8965" w:type="dxa"/>
            <w:hideMark/>
          </w:tcPr>
          <w:p w14:paraId="64E495A4" w14:textId="74F9C38C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Car owner</w:t>
            </w:r>
            <w:r w:rsidR="003D1ED4">
              <w:rPr>
                <w:rFonts w:eastAsia="Times New Roman" w:cs="Times New Roman"/>
                <w:sz w:val="24"/>
                <w:szCs w:val="24"/>
                <w:lang w:eastAsia="en-GB"/>
              </w:rPr>
              <w:t>/</w:t>
            </w: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driver</w:t>
            </w:r>
          </w:p>
        </w:tc>
        <w:tc>
          <w:tcPr>
            <w:tcW w:w="1279" w:type="dxa"/>
            <w:noWrap/>
            <w:hideMark/>
          </w:tcPr>
          <w:p w14:paraId="304D9FE0" w14:textId="77777777" w:rsidR="00D9332A" w:rsidRPr="00F41980" w:rsidRDefault="00D9332A" w:rsidP="00D9332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Desirable</w:t>
            </w:r>
          </w:p>
        </w:tc>
        <w:tc>
          <w:tcPr>
            <w:tcW w:w="1365" w:type="dxa"/>
            <w:noWrap/>
            <w:hideMark/>
          </w:tcPr>
          <w:p w14:paraId="2CFB3269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F41980">
              <w:rPr>
                <w:rFonts w:eastAsia="Times New Roman" w:cs="Times New Roman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247" w:type="dxa"/>
            <w:noWrap/>
            <w:hideMark/>
          </w:tcPr>
          <w:p w14:paraId="3BC9BE69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080" w:type="dxa"/>
            <w:noWrap/>
            <w:hideMark/>
          </w:tcPr>
          <w:p w14:paraId="459A9AEF" w14:textId="77777777" w:rsidR="00D9332A" w:rsidRPr="00F41980" w:rsidRDefault="00D9332A" w:rsidP="00D9332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</w:tr>
    </w:tbl>
    <w:p w14:paraId="4E08F011" w14:textId="77777777" w:rsidR="00EA17DF" w:rsidRPr="00F41980" w:rsidRDefault="00EA17DF" w:rsidP="00EA17DF">
      <w:pPr>
        <w:rPr>
          <w:sz w:val="24"/>
          <w:szCs w:val="24"/>
        </w:rPr>
      </w:pPr>
    </w:p>
    <w:p w14:paraId="47EE9B1C" w14:textId="77777777" w:rsidR="008D3B6C" w:rsidRPr="00EA17DF" w:rsidRDefault="008D3B6C" w:rsidP="00EA17DF"/>
    <w:sectPr w:rsidR="008D3B6C" w:rsidRPr="00EA17DF" w:rsidSect="008D3B6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BADE45" w14:textId="77777777" w:rsidR="00EC197D" w:rsidRDefault="00EC197D" w:rsidP="008D3B6C">
      <w:pPr>
        <w:spacing w:after="0" w:line="240" w:lineRule="auto"/>
      </w:pPr>
      <w:r>
        <w:separator/>
      </w:r>
    </w:p>
  </w:endnote>
  <w:endnote w:type="continuationSeparator" w:id="0">
    <w:p w14:paraId="705C2EE9" w14:textId="77777777" w:rsidR="00EC197D" w:rsidRDefault="00EC197D" w:rsidP="008D3B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384067" w14:textId="77777777" w:rsidR="003D1ED4" w:rsidRDefault="003D1E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650"/>
      <w:gridCol w:w="4650"/>
      <w:gridCol w:w="4650"/>
    </w:tblGrid>
    <w:tr w:rsidR="2E1C74B0" w14:paraId="38F16075" w14:textId="77777777" w:rsidTr="2E1C74B0">
      <w:tc>
        <w:tcPr>
          <w:tcW w:w="4650" w:type="dxa"/>
        </w:tcPr>
        <w:p w14:paraId="68AA2EA5" w14:textId="2E439FFC" w:rsidR="2E1C74B0" w:rsidRDefault="2E1C74B0" w:rsidP="2E1C74B0">
          <w:pPr>
            <w:pStyle w:val="Header"/>
            <w:ind w:left="-115"/>
          </w:pPr>
        </w:p>
      </w:tc>
      <w:tc>
        <w:tcPr>
          <w:tcW w:w="4650" w:type="dxa"/>
        </w:tcPr>
        <w:p w14:paraId="4577A231" w14:textId="4C0469F4" w:rsidR="2E1C74B0" w:rsidRDefault="2E1C74B0" w:rsidP="2E1C74B0">
          <w:pPr>
            <w:pStyle w:val="Header"/>
            <w:jc w:val="center"/>
          </w:pPr>
        </w:p>
      </w:tc>
      <w:tc>
        <w:tcPr>
          <w:tcW w:w="4650" w:type="dxa"/>
        </w:tcPr>
        <w:p w14:paraId="0C718CC8" w14:textId="70EDFEBE" w:rsidR="2E1C74B0" w:rsidRDefault="2E1C74B0" w:rsidP="2E1C74B0">
          <w:pPr>
            <w:pStyle w:val="Header"/>
            <w:ind w:right="-115"/>
            <w:jc w:val="right"/>
          </w:pPr>
        </w:p>
      </w:tc>
    </w:tr>
  </w:tbl>
  <w:p w14:paraId="7A918E99" w14:textId="7AD0B08D" w:rsidR="2E1C74B0" w:rsidRDefault="2E1C74B0" w:rsidP="2E1C74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C85BD2" w14:textId="77777777" w:rsidR="003D1ED4" w:rsidRDefault="003D1E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315720" w14:textId="77777777" w:rsidR="00EC197D" w:rsidRDefault="00EC197D" w:rsidP="008D3B6C">
      <w:pPr>
        <w:spacing w:after="0" w:line="240" w:lineRule="auto"/>
      </w:pPr>
      <w:r>
        <w:separator/>
      </w:r>
    </w:p>
  </w:footnote>
  <w:footnote w:type="continuationSeparator" w:id="0">
    <w:p w14:paraId="397ADD6C" w14:textId="77777777" w:rsidR="00EC197D" w:rsidRDefault="00EC197D" w:rsidP="008D3B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D416D2" w14:textId="77777777" w:rsidR="003D1ED4" w:rsidRDefault="003D1E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E19B4B" w14:textId="0612FAE6" w:rsidR="00D9332A" w:rsidRPr="008D3B6C" w:rsidRDefault="00D9332A" w:rsidP="00D9332A">
    <w:pPr>
      <w:rPr>
        <w:b/>
      </w:rPr>
    </w:pPr>
    <w:r w:rsidRPr="008D3B6C">
      <w:rPr>
        <w:b/>
      </w:rPr>
      <w:t xml:space="preserve">LASSN </w:t>
    </w:r>
    <w:r w:rsidR="00D600DC">
      <w:rPr>
        <w:b/>
      </w:rPr>
      <w:t xml:space="preserve">Communications and Community Fundraising Co-ordinator </w:t>
    </w:r>
    <w:r w:rsidRPr="008D3B6C">
      <w:rPr>
        <w:b/>
      </w:rPr>
      <w:t xml:space="preserve">- Personal Specification </w:t>
    </w:r>
    <w:r w:rsidR="0024457E">
      <w:rPr>
        <w:b/>
      </w:rPr>
      <w:t xml:space="preserve">May </w:t>
    </w:r>
    <w:r w:rsidR="00D600DC">
      <w:rPr>
        <w:b/>
      </w:rPr>
      <w:t>2</w:t>
    </w:r>
    <w:r w:rsidR="003D1ED4">
      <w:rPr>
        <w:b/>
      </w:rPr>
      <w:t>4</w:t>
    </w:r>
  </w:p>
  <w:p w14:paraId="4153A183" w14:textId="77777777" w:rsidR="004A62DC" w:rsidRPr="008D3B6C" w:rsidRDefault="004A62DC">
    <w:pPr>
      <w:pStyle w:val="Header"/>
      <w:rPr>
        <w:b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432E2A" w14:textId="77777777" w:rsidR="003D1ED4" w:rsidRDefault="003D1ED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s7A0MzOxBAIDAyUdpeDU4uLM/DyQApNaAC4prZksAAAA"/>
  </w:docVars>
  <w:rsids>
    <w:rsidRoot w:val="008D3B6C"/>
    <w:rsid w:val="000470C2"/>
    <w:rsid w:val="0011267B"/>
    <w:rsid w:val="00196011"/>
    <w:rsid w:val="001E6F91"/>
    <w:rsid w:val="001F4A1A"/>
    <w:rsid w:val="0024457E"/>
    <w:rsid w:val="00260C93"/>
    <w:rsid w:val="00263121"/>
    <w:rsid w:val="003D1ED4"/>
    <w:rsid w:val="004A62DC"/>
    <w:rsid w:val="005F6107"/>
    <w:rsid w:val="00654B00"/>
    <w:rsid w:val="00807C7F"/>
    <w:rsid w:val="008B6BB1"/>
    <w:rsid w:val="008B7EB8"/>
    <w:rsid w:val="008D3B6C"/>
    <w:rsid w:val="0091357A"/>
    <w:rsid w:val="00913A3E"/>
    <w:rsid w:val="009C507D"/>
    <w:rsid w:val="00A04E53"/>
    <w:rsid w:val="00BD258B"/>
    <w:rsid w:val="00BF023B"/>
    <w:rsid w:val="00C23180"/>
    <w:rsid w:val="00CD4A96"/>
    <w:rsid w:val="00D2546B"/>
    <w:rsid w:val="00D600DC"/>
    <w:rsid w:val="00D9332A"/>
    <w:rsid w:val="00EA17DF"/>
    <w:rsid w:val="00EC197D"/>
    <w:rsid w:val="00EF2107"/>
    <w:rsid w:val="00F41980"/>
    <w:rsid w:val="00FB6676"/>
    <w:rsid w:val="0238E050"/>
    <w:rsid w:val="03D8AFA4"/>
    <w:rsid w:val="093F8BE3"/>
    <w:rsid w:val="109E0A4F"/>
    <w:rsid w:val="2E1C74B0"/>
    <w:rsid w:val="33BA2CAE"/>
    <w:rsid w:val="4467230F"/>
    <w:rsid w:val="50C8057A"/>
    <w:rsid w:val="6D1B0E2B"/>
    <w:rsid w:val="6D267CC0"/>
    <w:rsid w:val="73A7C269"/>
    <w:rsid w:val="78DAC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84FC6E6"/>
  <w15:docId w15:val="{B6164AB0-37E7-454C-A651-4519D2BD1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17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3B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3B6C"/>
  </w:style>
  <w:style w:type="paragraph" w:styleId="Footer">
    <w:name w:val="footer"/>
    <w:basedOn w:val="Normal"/>
    <w:link w:val="FooterChar"/>
    <w:uiPriority w:val="99"/>
    <w:unhideWhenUsed/>
    <w:rsid w:val="008D3B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3B6C"/>
  </w:style>
  <w:style w:type="table" w:styleId="TableGrid">
    <w:name w:val="Table Grid"/>
    <w:basedOn w:val="TableNormal"/>
    <w:uiPriority w:val="39"/>
    <w:rsid w:val="008D3B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960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960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960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60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601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912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9ed18ca-3c6c-43f0-9d7b-db8919affc9a">
      <Terms xmlns="http://schemas.microsoft.com/office/infopath/2007/PartnerControls"/>
    </lcf76f155ced4ddcb4097134ff3c332f>
    <TaxCatchAll xmlns="98d1b7d8-37b1-4951-af29-ee8bed9397e8" xsi:nil="true"/>
    <Thumbnail xmlns="29ed18ca-3c6c-43f0-9d7b-db8919affc9a" xsi:nil="true"/>
    <Thumbnail0 xmlns="29ed18ca-3c6c-43f0-9d7b-db8919affc9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9B20EE5EF4254A8D39BC93216B56E0" ma:contentTypeVersion="20" ma:contentTypeDescription="Create a new document." ma:contentTypeScope="" ma:versionID="a52dee646f13d814d3e8a99784724ee3">
  <xsd:schema xmlns:xsd="http://www.w3.org/2001/XMLSchema" xmlns:xs="http://www.w3.org/2001/XMLSchema" xmlns:p="http://schemas.microsoft.com/office/2006/metadata/properties" xmlns:ns2="29ed18ca-3c6c-43f0-9d7b-db8919affc9a" xmlns:ns3="98d1b7d8-37b1-4951-af29-ee8bed9397e8" targetNamespace="http://schemas.microsoft.com/office/2006/metadata/properties" ma:root="true" ma:fieldsID="3420ea3c52974e7fa75b9cd2f5b31e1f" ns2:_="" ns3:_="">
    <xsd:import namespace="29ed18ca-3c6c-43f0-9d7b-db8919affc9a"/>
    <xsd:import namespace="98d1b7d8-37b1-4951-af29-ee8bed9397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Thumbnail" minOccurs="0"/>
                <xsd:element ref="ns2:Thumbnail0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ed18ca-3c6c-43f0-9d7b-db8919affc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11c5bf2-e63e-43eb-863d-4b9c4eab8b3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Thumbnail" ma:index="24" nillable="true" ma:displayName="Thumbnail" ma:format="Dropdown" ma:internalName="Thumbnail">
      <xsd:simpleType>
        <xsd:restriction base="dms:Text">
          <xsd:maxLength value="255"/>
        </xsd:restriction>
      </xsd:simpleType>
    </xsd:element>
    <xsd:element name="Thumbnail0" ma:index="25" nillable="true" ma:displayName="Thumb nail" ma:format="Thumbnail" ma:internalName="Thumbnail0">
      <xsd:simpleType>
        <xsd:restriction base="dms:Unknown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d1b7d8-37b1-4951-af29-ee8bed9397e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df508da-abd6-42c6-95a5-09e029452b01}" ma:internalName="TaxCatchAll" ma:showField="CatchAllData" ma:web="98d1b7d8-37b1-4951-af29-ee8bed9397e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88C8F9-021C-45C2-BE06-0D776251A404}">
  <ds:schemaRefs>
    <ds:schemaRef ds:uri="http://schemas.microsoft.com/office/2006/metadata/properties"/>
    <ds:schemaRef ds:uri="http://schemas.microsoft.com/office/infopath/2007/PartnerControls"/>
    <ds:schemaRef ds:uri="29ed18ca-3c6c-43f0-9d7b-db8919affc9a"/>
    <ds:schemaRef ds:uri="98d1b7d8-37b1-4951-af29-ee8bed9397e8"/>
  </ds:schemaRefs>
</ds:datastoreItem>
</file>

<file path=customXml/itemProps2.xml><?xml version="1.0" encoding="utf-8"?>
<ds:datastoreItem xmlns:ds="http://schemas.openxmlformats.org/officeDocument/2006/customXml" ds:itemID="{7F6CF87E-D835-46B9-978D-851DC1F71A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ed18ca-3c6c-43f0-9d7b-db8919affc9a"/>
    <ds:schemaRef ds:uri="98d1b7d8-37b1-4951-af29-ee8bed9397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8DBE522-D7B6-4630-88FB-F02E0AB484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52</Words>
  <Characters>2483</Characters>
  <Application>Microsoft Office Word</Application>
  <DocSecurity>0</DocSecurity>
  <Lines>20</Lines>
  <Paragraphs>5</Paragraphs>
  <ScaleCrop>false</ScaleCrop>
  <Company/>
  <LinksUpToDate>false</LinksUpToDate>
  <CharactersWithSpaces>2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 Beech</dc:creator>
  <cp:keywords/>
  <dc:description/>
  <cp:lastModifiedBy>Jon Beech</cp:lastModifiedBy>
  <cp:revision>8</cp:revision>
  <dcterms:created xsi:type="dcterms:W3CDTF">2023-03-30T15:07:00Z</dcterms:created>
  <dcterms:modified xsi:type="dcterms:W3CDTF">2024-05-28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B79B20EE5EF4254A8D39BC93216B56E0</vt:lpwstr>
  </property>
  <property fmtid="{D5CDD505-2E9C-101B-9397-08002B2CF9AE}" pid="4" name="GrammarlyDocumentId">
    <vt:lpwstr>1f4a0bbc786e8b795e015e4d5c8651d575240bff8c3ebfad73a4cb06e611afb7</vt:lpwstr>
  </property>
</Properties>
</file>